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1B5" w:rsidRDefault="00EF31B5"/>
    <w:p w:rsidR="00EF31B5" w:rsidRDefault="00EF31B5"/>
    <w:p w:rsidR="00EF31B5" w:rsidRDefault="00EF31B5"/>
    <w:p w:rsidR="00B36954" w:rsidRDefault="006315A8">
      <w:proofErr w:type="spellStart"/>
      <w:r>
        <w:t>January</w:t>
      </w:r>
      <w:proofErr w:type="spellEnd"/>
      <w:r w:rsidR="00D973B3">
        <w:t xml:space="preserve"> 18</w:t>
      </w:r>
      <w:r w:rsidR="00B36954" w:rsidRPr="00393AFE">
        <w:t>, 201</w:t>
      </w:r>
      <w:r>
        <w:t>8</w:t>
      </w:r>
      <w:r w:rsidR="00B36954" w:rsidRPr="00393AFE">
        <w:t>.</w:t>
      </w:r>
    </w:p>
    <w:p w:rsidR="00B36954" w:rsidRDefault="00B36954"/>
    <w:p w:rsidR="002D6D91" w:rsidRPr="00393AFE" w:rsidRDefault="001C77F3">
      <w:proofErr w:type="spellStart"/>
      <w:r w:rsidRPr="00393AFE">
        <w:t>To</w:t>
      </w:r>
      <w:proofErr w:type="spellEnd"/>
      <w:r w:rsidR="00513EC2" w:rsidRPr="00393AFE">
        <w:t xml:space="preserve"> </w:t>
      </w:r>
      <w:r w:rsidR="00734CAE" w:rsidRPr="00393AFE">
        <w:tab/>
      </w:r>
      <w:r w:rsidR="00734CAE" w:rsidRPr="00393AFE">
        <w:tab/>
      </w:r>
      <w:r w:rsidR="00734CAE" w:rsidRPr="00393AFE">
        <w:tab/>
      </w:r>
      <w:r w:rsidR="00734CAE" w:rsidRPr="00393AFE">
        <w:tab/>
      </w:r>
      <w:r w:rsidR="00734CAE" w:rsidRPr="00393AFE">
        <w:tab/>
      </w:r>
      <w:r w:rsidR="00734CAE" w:rsidRPr="00393AFE">
        <w:tab/>
      </w:r>
      <w:r w:rsidR="00734CAE" w:rsidRPr="00393AFE">
        <w:tab/>
      </w:r>
    </w:p>
    <w:p w:rsidR="00513EC2" w:rsidRPr="00393AFE" w:rsidRDefault="00513EC2">
      <w:proofErr w:type="spellStart"/>
      <w:r w:rsidRPr="00393AFE">
        <w:t>Alisha</w:t>
      </w:r>
      <w:proofErr w:type="spellEnd"/>
      <w:r w:rsidRPr="00393AFE">
        <w:t xml:space="preserve"> </w:t>
      </w:r>
      <w:proofErr w:type="spellStart"/>
      <w:r w:rsidRPr="00393AFE">
        <w:t>DSouza</w:t>
      </w:r>
      <w:proofErr w:type="spellEnd"/>
      <w:r w:rsidRPr="00393AFE">
        <w:t>, Ph.D.</w:t>
      </w:r>
    </w:p>
    <w:p w:rsidR="001C77F3" w:rsidRPr="00393AFE" w:rsidRDefault="00513EC2">
      <w:proofErr w:type="spellStart"/>
      <w:proofErr w:type="gramStart"/>
      <w:r w:rsidRPr="00393AFE">
        <w:t>JoVE</w:t>
      </w:r>
      <w:proofErr w:type="spellEnd"/>
      <w:r w:rsidRPr="00393AFE">
        <w:t xml:space="preserve"> Editor</w:t>
      </w:r>
      <w:proofErr w:type="gramEnd"/>
    </w:p>
    <w:p w:rsidR="00513EC2" w:rsidRPr="00393AFE" w:rsidRDefault="00513EC2"/>
    <w:p w:rsidR="00513EC2" w:rsidRPr="00513EC2" w:rsidRDefault="00513EC2">
      <w:pPr>
        <w:rPr>
          <w:lang w:val="en-US"/>
        </w:rPr>
      </w:pPr>
      <w:r>
        <w:rPr>
          <w:lang w:val="en-US"/>
        </w:rPr>
        <w:t>Dear Editor:</w:t>
      </w:r>
    </w:p>
    <w:p w:rsidR="001C77F3" w:rsidRPr="00513EC2" w:rsidRDefault="001C77F3">
      <w:pPr>
        <w:rPr>
          <w:lang w:val="en-US"/>
        </w:rPr>
      </w:pPr>
    </w:p>
    <w:p w:rsidR="006315A8" w:rsidRDefault="001C77F3">
      <w:pPr>
        <w:rPr>
          <w:lang w:val="en-US"/>
        </w:rPr>
      </w:pPr>
      <w:r w:rsidRPr="001C77F3">
        <w:rPr>
          <w:lang w:val="en-US"/>
        </w:rPr>
        <w:t xml:space="preserve">Please, find enclosed </w:t>
      </w:r>
      <w:r w:rsidR="00EE18E7">
        <w:rPr>
          <w:lang w:val="en-US"/>
        </w:rPr>
        <w:t>the video and</w:t>
      </w:r>
      <w:r w:rsidR="00513EC2">
        <w:rPr>
          <w:lang w:val="en-US"/>
        </w:rPr>
        <w:t xml:space="preserve"> the article</w:t>
      </w:r>
      <w:r w:rsidR="00EE18E7">
        <w:rPr>
          <w:lang w:val="en-US"/>
        </w:rPr>
        <w:t xml:space="preserve"> about </w:t>
      </w:r>
      <w:r w:rsidR="00513EC2">
        <w:rPr>
          <w:lang w:val="en-US"/>
        </w:rPr>
        <w:t xml:space="preserve">“The </w:t>
      </w:r>
      <w:r w:rsidR="00513EC2">
        <w:rPr>
          <w:i/>
          <w:lang w:val="en-US"/>
        </w:rPr>
        <w:t xml:space="preserve">Trypanosoma </w:t>
      </w:r>
      <w:proofErr w:type="spellStart"/>
      <w:r w:rsidR="00513EC2">
        <w:rPr>
          <w:i/>
          <w:lang w:val="en-US"/>
        </w:rPr>
        <w:t>cruzi</w:t>
      </w:r>
      <w:proofErr w:type="spellEnd"/>
      <w:r w:rsidR="00513EC2">
        <w:rPr>
          <w:i/>
          <w:lang w:val="en-US"/>
        </w:rPr>
        <w:t xml:space="preserve"> </w:t>
      </w:r>
      <w:r w:rsidR="00513EC2">
        <w:rPr>
          <w:lang w:val="en-US"/>
        </w:rPr>
        <w:t>infections can be sexually transmitted from male</w:t>
      </w:r>
      <w:r w:rsidR="00734CAE">
        <w:rPr>
          <w:lang w:val="en-US"/>
        </w:rPr>
        <w:t>s</w:t>
      </w:r>
      <w:r w:rsidR="00513EC2">
        <w:rPr>
          <w:lang w:val="en-US"/>
        </w:rPr>
        <w:t xml:space="preserve"> or female</w:t>
      </w:r>
      <w:r w:rsidR="00734CAE">
        <w:rPr>
          <w:lang w:val="en-US"/>
        </w:rPr>
        <w:t>s</w:t>
      </w:r>
      <w:r w:rsidR="00513EC2">
        <w:rPr>
          <w:lang w:val="en-US"/>
        </w:rPr>
        <w:t xml:space="preserve"> to naïve </w:t>
      </w:r>
      <w:r w:rsidR="00734CAE">
        <w:rPr>
          <w:lang w:val="en-US"/>
        </w:rPr>
        <w:t xml:space="preserve">mates during </w:t>
      </w:r>
      <w:r w:rsidR="00513EC2">
        <w:rPr>
          <w:lang w:val="en-US"/>
        </w:rPr>
        <w:t>intercourse”</w:t>
      </w:r>
      <w:r w:rsidR="00AA33B1">
        <w:rPr>
          <w:lang w:val="en-US"/>
        </w:rPr>
        <w:t>, aiming at publication</w:t>
      </w:r>
      <w:r w:rsidR="00513EC2">
        <w:rPr>
          <w:lang w:val="en-US"/>
        </w:rPr>
        <w:t>.</w:t>
      </w:r>
      <w:r w:rsidR="00207178">
        <w:rPr>
          <w:lang w:val="en-US"/>
        </w:rPr>
        <w:t xml:space="preserve"> In this study, a family based </w:t>
      </w:r>
      <w:r w:rsidR="00271ED9">
        <w:rPr>
          <w:lang w:val="en-US"/>
        </w:rPr>
        <w:t xml:space="preserve">research </w:t>
      </w:r>
      <w:r w:rsidR="00EE18E7">
        <w:rPr>
          <w:lang w:val="en-US"/>
        </w:rPr>
        <w:t xml:space="preserve">protocol </w:t>
      </w:r>
      <w:r w:rsidR="00136CEC">
        <w:rPr>
          <w:lang w:val="en-US"/>
        </w:rPr>
        <w:t>was employed to disclose</w:t>
      </w:r>
      <w:bookmarkStart w:id="0" w:name="_GoBack"/>
      <w:bookmarkEnd w:id="0"/>
      <w:r w:rsidR="00271ED9">
        <w:rPr>
          <w:lang w:val="en-US"/>
        </w:rPr>
        <w:t xml:space="preserve"> the sexual transmission of the </w:t>
      </w:r>
      <w:r w:rsidR="00271ED9">
        <w:rPr>
          <w:i/>
          <w:lang w:val="en-US"/>
        </w:rPr>
        <w:t>T.</w:t>
      </w:r>
      <w:r w:rsidR="006315A8">
        <w:rPr>
          <w:i/>
          <w:lang w:val="en-US"/>
        </w:rPr>
        <w:t xml:space="preserve"> </w:t>
      </w:r>
      <w:proofErr w:type="spellStart"/>
      <w:r w:rsidR="00271ED9">
        <w:rPr>
          <w:i/>
          <w:lang w:val="en-US"/>
        </w:rPr>
        <w:t>cruzi</w:t>
      </w:r>
      <w:proofErr w:type="spellEnd"/>
      <w:r w:rsidR="00271ED9">
        <w:rPr>
          <w:i/>
          <w:lang w:val="en-US"/>
        </w:rPr>
        <w:t xml:space="preserve"> </w:t>
      </w:r>
      <w:r w:rsidR="00271ED9">
        <w:rPr>
          <w:lang w:val="en-US"/>
        </w:rPr>
        <w:t>in humans</w:t>
      </w:r>
      <w:r w:rsidR="006315A8">
        <w:rPr>
          <w:lang w:val="en-US"/>
        </w:rPr>
        <w:t>.</w:t>
      </w:r>
    </w:p>
    <w:p w:rsidR="00393AFE" w:rsidRDefault="00393AFE">
      <w:pPr>
        <w:rPr>
          <w:lang w:val="en-US"/>
        </w:rPr>
      </w:pPr>
      <w:r>
        <w:rPr>
          <w:lang w:val="en-US"/>
        </w:rPr>
        <w:t>This article is of the general interest o</w:t>
      </w:r>
      <w:r w:rsidR="00AA33B1">
        <w:rPr>
          <w:lang w:val="en-US"/>
        </w:rPr>
        <w:t>f</w:t>
      </w:r>
      <w:r>
        <w:rPr>
          <w:lang w:val="en-US"/>
        </w:rPr>
        <w:t xml:space="preserve"> JoVE’s readers</w:t>
      </w:r>
      <w:r w:rsidR="00AA33B1">
        <w:rPr>
          <w:lang w:val="en-US"/>
        </w:rPr>
        <w:t>,</w:t>
      </w:r>
      <w:r>
        <w:rPr>
          <w:lang w:val="en-US"/>
        </w:rPr>
        <w:t xml:space="preserve"> because </w:t>
      </w:r>
      <w:r w:rsidR="00EE18E7">
        <w:rPr>
          <w:lang w:val="en-US"/>
        </w:rPr>
        <w:t xml:space="preserve">the family study protocol can articulate investigations about this sexually transmitted disease in family populations at several countries. In this regard, </w:t>
      </w:r>
      <w:r>
        <w:rPr>
          <w:lang w:val="en-US"/>
        </w:rPr>
        <w:t xml:space="preserve">the discovery of the transmission of the </w:t>
      </w:r>
      <w:r w:rsidRPr="00271ED9">
        <w:rPr>
          <w:i/>
          <w:lang w:val="en-US"/>
        </w:rPr>
        <w:t xml:space="preserve">T. </w:t>
      </w:r>
      <w:proofErr w:type="spellStart"/>
      <w:r w:rsidRPr="00271ED9">
        <w:rPr>
          <w:i/>
          <w:lang w:val="en-US"/>
        </w:rPr>
        <w:t>cruzi</w:t>
      </w:r>
      <w:proofErr w:type="spellEnd"/>
      <w:r>
        <w:rPr>
          <w:lang w:val="en-US"/>
        </w:rPr>
        <w:t xml:space="preserve"> infections by the sexual route suggests</w:t>
      </w:r>
      <w:r w:rsidR="00271ED9">
        <w:rPr>
          <w:lang w:val="en-US"/>
        </w:rPr>
        <w:t xml:space="preserve"> that </w:t>
      </w:r>
      <w:r>
        <w:rPr>
          <w:lang w:val="en-US"/>
        </w:rPr>
        <w:t xml:space="preserve">the Chagas disease can be prevented by a robust Education, Information and Communication Program for Health. </w:t>
      </w:r>
    </w:p>
    <w:p w:rsidR="001C77F3" w:rsidRDefault="00513EC2">
      <w:pPr>
        <w:rPr>
          <w:lang w:val="en-US"/>
        </w:rPr>
      </w:pPr>
      <w:r>
        <w:rPr>
          <w:lang w:val="en-US"/>
        </w:rPr>
        <w:t>I hope the article</w:t>
      </w:r>
      <w:r w:rsidR="00271ED9">
        <w:rPr>
          <w:lang w:val="en-US"/>
        </w:rPr>
        <w:t>’s</w:t>
      </w:r>
      <w:r>
        <w:rPr>
          <w:lang w:val="en-US"/>
        </w:rPr>
        <w:t xml:space="preserve"> </w:t>
      </w:r>
      <w:r w:rsidR="00D6373E">
        <w:rPr>
          <w:lang w:val="en-US"/>
        </w:rPr>
        <w:t xml:space="preserve">text </w:t>
      </w:r>
      <w:r>
        <w:rPr>
          <w:lang w:val="en-US"/>
        </w:rPr>
        <w:t>and video fulfill requirements for publication.</w:t>
      </w:r>
    </w:p>
    <w:p w:rsidR="00513EC2" w:rsidRDefault="00513EC2">
      <w:pPr>
        <w:rPr>
          <w:lang w:val="en-US"/>
        </w:rPr>
      </w:pPr>
      <w:r>
        <w:rPr>
          <w:lang w:val="en-US"/>
        </w:rPr>
        <w:t>Sincerely,</w:t>
      </w:r>
    </w:p>
    <w:p w:rsidR="00513EC2" w:rsidRDefault="00513EC2" w:rsidP="00513EC2">
      <w:pPr>
        <w:spacing w:line="240" w:lineRule="auto"/>
        <w:rPr>
          <w:lang w:val="en-US"/>
        </w:rPr>
      </w:pPr>
      <w:r>
        <w:rPr>
          <w:lang w:val="en-US"/>
        </w:rPr>
        <w:t>Antonio Teixeira</w:t>
      </w:r>
    </w:p>
    <w:p w:rsidR="00513EC2" w:rsidRDefault="00513EC2" w:rsidP="00513EC2">
      <w:pPr>
        <w:spacing w:line="240" w:lineRule="auto"/>
        <w:rPr>
          <w:lang w:val="en-US"/>
        </w:rPr>
      </w:pPr>
      <w:r>
        <w:rPr>
          <w:lang w:val="en-US"/>
        </w:rPr>
        <w:t>Corresp</w:t>
      </w:r>
      <w:r w:rsidR="00734CAE">
        <w:rPr>
          <w:lang w:val="en-US"/>
        </w:rPr>
        <w:t>o</w:t>
      </w:r>
      <w:r>
        <w:rPr>
          <w:lang w:val="en-US"/>
        </w:rPr>
        <w:t>nding Author</w:t>
      </w:r>
    </w:p>
    <w:p w:rsidR="00734CAE" w:rsidRDefault="00734CAE" w:rsidP="00734CAE">
      <w:pPr>
        <w:spacing w:after="0" w:line="240" w:lineRule="auto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734CAE" w:rsidRDefault="00734CAE" w:rsidP="00734CA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34CAE" w:rsidRPr="00513EC2" w:rsidRDefault="00734CAE" w:rsidP="00513EC2">
      <w:pPr>
        <w:spacing w:line="240" w:lineRule="auto"/>
        <w:rPr>
          <w:lang w:val="en-US"/>
        </w:rPr>
      </w:pPr>
    </w:p>
    <w:sectPr w:rsidR="00734CAE" w:rsidRPr="00513EC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tjC1NDAztzCxtDRT0lEKTi0uzszPAykwrwUAJaH+ciwAAAA="/>
  </w:docVars>
  <w:rsids>
    <w:rsidRoot w:val="001C77F3"/>
    <w:rsid w:val="00136CEC"/>
    <w:rsid w:val="001C77F3"/>
    <w:rsid w:val="00207178"/>
    <w:rsid w:val="00271ED9"/>
    <w:rsid w:val="002D6D91"/>
    <w:rsid w:val="00393AFE"/>
    <w:rsid w:val="00447F2B"/>
    <w:rsid w:val="00513EC2"/>
    <w:rsid w:val="006315A8"/>
    <w:rsid w:val="006E39EC"/>
    <w:rsid w:val="00734CAE"/>
    <w:rsid w:val="00AA33B1"/>
    <w:rsid w:val="00AC5D6B"/>
    <w:rsid w:val="00B36954"/>
    <w:rsid w:val="00D6373E"/>
    <w:rsid w:val="00D973B3"/>
    <w:rsid w:val="00EE18E7"/>
    <w:rsid w:val="00EF31B5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9C6B3"/>
  <w15:docId w15:val="{87E0F5D7-7386-49BE-949D-669795200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49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Mariana Lozzi</cp:lastModifiedBy>
  <cp:revision>18</cp:revision>
  <dcterms:created xsi:type="dcterms:W3CDTF">2017-11-23T16:04:00Z</dcterms:created>
  <dcterms:modified xsi:type="dcterms:W3CDTF">2018-01-18T14:50:00Z</dcterms:modified>
</cp:coreProperties>
</file>